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12B6" w:rsidRPr="00E47332" w:rsidRDefault="00E47332" w:rsidP="00E47332">
      <w:pPr>
        <w:jc w:val="center"/>
        <w:rPr>
          <w:sz w:val="36"/>
        </w:rPr>
      </w:pPr>
      <w:r>
        <w:rPr>
          <w:sz w:val="36"/>
        </w:rPr>
        <w:t>Final P</w:t>
      </w:r>
      <w:r w:rsidR="007F12B6" w:rsidRPr="00E47332">
        <w:rPr>
          <w:sz w:val="36"/>
        </w:rPr>
        <w:t>roject</w:t>
      </w:r>
    </w:p>
    <w:p w:rsidR="007F12B6" w:rsidRPr="00E47332" w:rsidRDefault="00E47332">
      <w:pPr>
        <w:rPr>
          <w:b/>
          <w:sz w:val="24"/>
        </w:rPr>
      </w:pPr>
      <w:r w:rsidRPr="00E47332">
        <w:rPr>
          <w:b/>
          <w:sz w:val="24"/>
        </w:rPr>
        <w:t>A</w:t>
      </w:r>
      <w:r w:rsidR="007F12B6" w:rsidRPr="00E47332">
        <w:rPr>
          <w:b/>
          <w:sz w:val="24"/>
        </w:rPr>
        <w:t xml:space="preserve"> Broken Game</w:t>
      </w:r>
    </w:p>
    <w:p w:rsidR="00E47332" w:rsidRPr="00E47332" w:rsidRDefault="00E47332">
      <w:pPr>
        <w:rPr>
          <w:sz w:val="24"/>
        </w:rPr>
      </w:pPr>
      <w:r w:rsidRPr="00E47332">
        <w:rPr>
          <w:sz w:val="24"/>
        </w:rPr>
        <w:t>Made on unreal engine 5, A Broken Game is a 2D platformer where you play as an unfinished sprite with very limited movement</w:t>
      </w:r>
      <w:r>
        <w:rPr>
          <w:sz w:val="24"/>
        </w:rPr>
        <w:t xml:space="preserve">. As you explore the 2D terrain, you find surprising potholes and unexpected “fractures” that </w:t>
      </w:r>
      <w:r w:rsidR="004B2E79">
        <w:rPr>
          <w:sz w:val="24"/>
        </w:rPr>
        <w:t xml:space="preserve">traps you </w:t>
      </w:r>
      <w:r>
        <w:rPr>
          <w:sz w:val="24"/>
        </w:rPr>
        <w:t xml:space="preserve">in a place of no return. </w:t>
      </w:r>
    </w:p>
    <w:p w:rsidR="00C94C55" w:rsidRDefault="00C94C55">
      <w:pPr>
        <w:rPr>
          <w:b/>
          <w:sz w:val="24"/>
        </w:rPr>
      </w:pPr>
    </w:p>
    <w:p w:rsidR="00C94C55" w:rsidRDefault="00C94C55">
      <w:pPr>
        <w:rPr>
          <w:b/>
          <w:sz w:val="24"/>
        </w:rPr>
      </w:pPr>
      <w:r>
        <w:rPr>
          <w:noProof/>
        </w:rPr>
        <w:drawing>
          <wp:inline distT="0" distB="0" distL="0" distR="0" wp14:anchorId="43747057" wp14:editId="65069D42">
            <wp:extent cx="2956256" cy="166289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03955" cy="1689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FE3341" wp14:editId="7201300F">
            <wp:extent cx="2954350" cy="166182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03797" cy="168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EAF502" wp14:editId="5AC6119D">
            <wp:extent cx="5923722" cy="3332095"/>
            <wp:effectExtent l="0" t="0" r="127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96531" cy="337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C55" w:rsidRDefault="00C94C55">
      <w:pPr>
        <w:rPr>
          <w:b/>
          <w:sz w:val="24"/>
        </w:rPr>
      </w:pPr>
    </w:p>
    <w:p w:rsidR="00C94C55" w:rsidRDefault="00C94C55">
      <w:pPr>
        <w:rPr>
          <w:b/>
          <w:sz w:val="24"/>
        </w:rPr>
      </w:pPr>
    </w:p>
    <w:p w:rsidR="00887C19" w:rsidRDefault="00887C19">
      <w:pPr>
        <w:rPr>
          <w:b/>
          <w:sz w:val="24"/>
        </w:rPr>
      </w:pPr>
      <w:bookmarkStart w:id="0" w:name="_GoBack"/>
      <w:bookmarkEnd w:id="0"/>
    </w:p>
    <w:p w:rsidR="00C94C55" w:rsidRDefault="00C94C55">
      <w:pPr>
        <w:rPr>
          <w:b/>
          <w:sz w:val="24"/>
        </w:rPr>
      </w:pPr>
    </w:p>
    <w:p w:rsidR="00C94C55" w:rsidRDefault="00C94C55">
      <w:pPr>
        <w:rPr>
          <w:b/>
          <w:sz w:val="24"/>
        </w:rPr>
      </w:pPr>
    </w:p>
    <w:p w:rsidR="00C94C55" w:rsidRDefault="00C94C55">
      <w:pPr>
        <w:rPr>
          <w:b/>
          <w:sz w:val="24"/>
        </w:rPr>
      </w:pPr>
    </w:p>
    <w:p w:rsidR="007F12B6" w:rsidRPr="007F12B6" w:rsidRDefault="007F12B6">
      <w:pPr>
        <w:rPr>
          <w:b/>
          <w:sz w:val="24"/>
        </w:rPr>
      </w:pPr>
      <w:r w:rsidRPr="007F12B6">
        <w:rPr>
          <w:b/>
          <w:sz w:val="24"/>
        </w:rPr>
        <w:t>Making of “</w:t>
      </w:r>
      <w:r w:rsidR="00E47332">
        <w:rPr>
          <w:b/>
          <w:sz w:val="24"/>
        </w:rPr>
        <w:t>A</w:t>
      </w:r>
      <w:r w:rsidRPr="007F12B6">
        <w:rPr>
          <w:b/>
          <w:sz w:val="24"/>
        </w:rPr>
        <w:t xml:space="preserve"> Broken Game”</w:t>
      </w:r>
    </w:p>
    <w:p w:rsidR="004B2E79" w:rsidRPr="006F18BE" w:rsidRDefault="007F12B6">
      <w:r>
        <w:rPr>
          <w:noProof/>
        </w:rPr>
        <w:drawing>
          <wp:inline distT="0" distB="0" distL="0" distR="0" wp14:anchorId="1F1125D0" wp14:editId="7EA87685">
            <wp:extent cx="5418661" cy="3048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12447" cy="310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C55" w:rsidRDefault="00C94C55">
      <w:pPr>
        <w:rPr>
          <w:b/>
          <w:sz w:val="24"/>
        </w:rPr>
      </w:pPr>
    </w:p>
    <w:p w:rsidR="00EF7381" w:rsidRDefault="00EF7381">
      <w:pPr>
        <w:rPr>
          <w:b/>
          <w:sz w:val="24"/>
        </w:rPr>
      </w:pPr>
      <w:r>
        <w:rPr>
          <w:b/>
          <w:sz w:val="24"/>
        </w:rPr>
        <w:t>Flipbook (Animation</w:t>
      </w:r>
      <w:r w:rsidR="00887C19">
        <w:rPr>
          <w:b/>
          <w:sz w:val="24"/>
        </w:rPr>
        <w:t>s</w:t>
      </w:r>
      <w:r>
        <w:rPr>
          <w:b/>
          <w:sz w:val="24"/>
        </w:rPr>
        <w:t>)</w:t>
      </w:r>
    </w:p>
    <w:p w:rsidR="004B2E79" w:rsidRDefault="00EF7381">
      <w:pPr>
        <w:rPr>
          <w:b/>
          <w:sz w:val="24"/>
        </w:rPr>
      </w:pPr>
      <w:r>
        <w:rPr>
          <w:noProof/>
        </w:rPr>
        <w:drawing>
          <wp:inline distT="0" distB="0" distL="0" distR="0" wp14:anchorId="14298734" wp14:editId="183481A7">
            <wp:extent cx="2940756" cy="16541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54084" cy="1661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18BE">
        <w:rPr>
          <w:noProof/>
        </w:rPr>
        <w:drawing>
          <wp:inline distT="0" distB="0" distL="0" distR="0" wp14:anchorId="17D7A892" wp14:editId="476A94B9">
            <wp:extent cx="2941607" cy="165465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0599" cy="1682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F7381">
        <w:rPr>
          <w:noProof/>
        </w:rPr>
        <w:t xml:space="preserve"> </w:t>
      </w:r>
    </w:p>
    <w:p w:rsidR="00EF7381" w:rsidRDefault="00EF7381">
      <w:pPr>
        <w:rPr>
          <w:b/>
          <w:sz w:val="24"/>
        </w:rPr>
      </w:pPr>
    </w:p>
    <w:p w:rsidR="00EF7381" w:rsidRDefault="00EF7381">
      <w:pPr>
        <w:rPr>
          <w:b/>
          <w:sz w:val="24"/>
        </w:rPr>
      </w:pPr>
    </w:p>
    <w:p w:rsidR="00EF7381" w:rsidRDefault="00EF7381">
      <w:pPr>
        <w:rPr>
          <w:b/>
          <w:sz w:val="24"/>
        </w:rPr>
      </w:pPr>
    </w:p>
    <w:p w:rsidR="00EF7381" w:rsidRDefault="00EF7381">
      <w:pPr>
        <w:rPr>
          <w:b/>
          <w:sz w:val="24"/>
        </w:rPr>
      </w:pPr>
    </w:p>
    <w:p w:rsidR="00887C19" w:rsidRDefault="00887C19">
      <w:pPr>
        <w:rPr>
          <w:b/>
          <w:sz w:val="24"/>
        </w:rPr>
      </w:pPr>
    </w:p>
    <w:p w:rsidR="00887C19" w:rsidRDefault="00887C19">
      <w:pPr>
        <w:rPr>
          <w:b/>
          <w:sz w:val="24"/>
        </w:rPr>
      </w:pPr>
    </w:p>
    <w:p w:rsidR="006F18BE" w:rsidRDefault="006F18BE">
      <w:pPr>
        <w:rPr>
          <w:b/>
          <w:sz w:val="24"/>
        </w:rPr>
      </w:pPr>
      <w:r>
        <w:rPr>
          <w:b/>
          <w:sz w:val="24"/>
        </w:rPr>
        <w:lastRenderedPageBreak/>
        <w:t>Action Mapping</w:t>
      </w:r>
    </w:p>
    <w:p w:rsidR="004B2E79" w:rsidRDefault="006F18BE">
      <w:pPr>
        <w:rPr>
          <w:b/>
          <w:sz w:val="24"/>
        </w:rPr>
      </w:pPr>
      <w:r>
        <w:rPr>
          <w:noProof/>
        </w:rPr>
        <w:drawing>
          <wp:inline distT="0" distB="0" distL="0" distR="0" wp14:anchorId="233549AA" wp14:editId="7E7DDBBA">
            <wp:extent cx="5629275" cy="316646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2877" cy="316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8BE" w:rsidRDefault="00AC2235">
      <w:pPr>
        <w:rPr>
          <w:b/>
          <w:sz w:val="24"/>
        </w:rPr>
      </w:pPr>
      <w:r>
        <w:rPr>
          <w:b/>
          <w:sz w:val="24"/>
        </w:rPr>
        <w:t>Blueprints (DFAs)</w:t>
      </w:r>
    </w:p>
    <w:p w:rsidR="004B2E79" w:rsidRDefault="006F18BE">
      <w:pPr>
        <w:rPr>
          <w:b/>
          <w:sz w:val="24"/>
        </w:rPr>
      </w:pPr>
      <w:r>
        <w:rPr>
          <w:noProof/>
        </w:rPr>
        <w:drawing>
          <wp:inline distT="0" distB="0" distL="0" distR="0" wp14:anchorId="1C87F6BA" wp14:editId="2710F28C">
            <wp:extent cx="5672668" cy="319087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09627" cy="321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8BE" w:rsidRDefault="006F18BE">
      <w:pPr>
        <w:rPr>
          <w:b/>
          <w:sz w:val="24"/>
        </w:rPr>
      </w:pPr>
    </w:p>
    <w:p w:rsidR="006F18BE" w:rsidRDefault="006F18BE">
      <w:pPr>
        <w:rPr>
          <w:b/>
          <w:sz w:val="24"/>
        </w:rPr>
      </w:pPr>
    </w:p>
    <w:p w:rsidR="00EF7381" w:rsidRDefault="00EF7381">
      <w:pPr>
        <w:rPr>
          <w:b/>
          <w:sz w:val="24"/>
        </w:rPr>
      </w:pPr>
    </w:p>
    <w:p w:rsidR="00EF7381" w:rsidRDefault="00EF7381">
      <w:pPr>
        <w:rPr>
          <w:b/>
          <w:sz w:val="24"/>
        </w:rPr>
      </w:pPr>
      <w:r>
        <w:rPr>
          <w:b/>
          <w:sz w:val="24"/>
        </w:rPr>
        <w:lastRenderedPageBreak/>
        <w:t>Basic Movement</w:t>
      </w:r>
    </w:p>
    <w:p w:rsidR="00EF7381" w:rsidRDefault="0054547F">
      <w:pPr>
        <w:rPr>
          <w:b/>
          <w:sz w:val="24"/>
        </w:rPr>
      </w:pPr>
      <w:r w:rsidRPr="0054547F">
        <w:rPr>
          <w:b/>
          <w:sz w:val="24"/>
        </w:rPr>
        <w:drawing>
          <wp:inline distT="0" distB="0" distL="0" distR="0" wp14:anchorId="4C4D3877" wp14:editId="437DF56F">
            <wp:extent cx="3772426" cy="25054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381" w:rsidRDefault="0054547F">
      <w:pPr>
        <w:rPr>
          <w:b/>
          <w:sz w:val="24"/>
        </w:rPr>
      </w:pPr>
      <w:r w:rsidRPr="0054547F">
        <w:rPr>
          <w:b/>
          <w:sz w:val="24"/>
        </w:rPr>
        <w:drawing>
          <wp:inline distT="0" distB="0" distL="0" distR="0" wp14:anchorId="6D5AAAC3" wp14:editId="563FACD1">
            <wp:extent cx="5943600" cy="43738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381" w:rsidRDefault="00EF7381">
      <w:pPr>
        <w:rPr>
          <w:b/>
          <w:sz w:val="24"/>
        </w:rPr>
      </w:pPr>
    </w:p>
    <w:p w:rsidR="00EF7381" w:rsidRDefault="00EF7381">
      <w:pPr>
        <w:rPr>
          <w:b/>
          <w:sz w:val="24"/>
        </w:rPr>
      </w:pPr>
    </w:p>
    <w:p w:rsidR="00EF7381" w:rsidRDefault="00EF7381">
      <w:pPr>
        <w:rPr>
          <w:b/>
          <w:sz w:val="24"/>
        </w:rPr>
      </w:pPr>
    </w:p>
    <w:p w:rsidR="00EF7381" w:rsidRDefault="00EF7381">
      <w:pPr>
        <w:rPr>
          <w:b/>
          <w:sz w:val="24"/>
        </w:rPr>
      </w:pPr>
      <w:r>
        <w:rPr>
          <w:b/>
          <w:sz w:val="24"/>
        </w:rPr>
        <w:lastRenderedPageBreak/>
        <w:t>Animation</w:t>
      </w:r>
      <w:r w:rsidR="0054547F">
        <w:rPr>
          <w:b/>
          <w:sz w:val="24"/>
        </w:rPr>
        <w:t xml:space="preserve"> </w:t>
      </w:r>
    </w:p>
    <w:p w:rsidR="006F18BE" w:rsidRDefault="00EF7381">
      <w:pPr>
        <w:rPr>
          <w:b/>
          <w:sz w:val="24"/>
        </w:rPr>
      </w:pPr>
      <w:r w:rsidRPr="00EF7381">
        <w:rPr>
          <w:b/>
          <w:sz w:val="24"/>
        </w:rPr>
        <w:drawing>
          <wp:inline distT="0" distB="0" distL="0" distR="0" wp14:anchorId="470F751C" wp14:editId="45E3FFD5">
            <wp:extent cx="5943600" cy="4154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8BE" w:rsidRDefault="00EF7381">
      <w:pPr>
        <w:rPr>
          <w:b/>
          <w:sz w:val="24"/>
        </w:rPr>
      </w:pPr>
      <w:r w:rsidRPr="00EF7381">
        <w:rPr>
          <w:b/>
          <w:sz w:val="24"/>
        </w:rPr>
        <w:drawing>
          <wp:inline distT="0" distB="0" distL="0" distR="0" wp14:anchorId="168A27D0" wp14:editId="7BB66218">
            <wp:extent cx="5943600" cy="2743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8BE" w:rsidRDefault="006F18BE">
      <w:pPr>
        <w:rPr>
          <w:b/>
          <w:sz w:val="24"/>
        </w:rPr>
      </w:pPr>
    </w:p>
    <w:p w:rsidR="006F18BE" w:rsidRDefault="006F18BE">
      <w:pPr>
        <w:rPr>
          <w:b/>
          <w:sz w:val="24"/>
        </w:rPr>
      </w:pPr>
    </w:p>
    <w:p w:rsidR="006F18BE" w:rsidRDefault="006F18BE">
      <w:pPr>
        <w:rPr>
          <w:b/>
          <w:sz w:val="24"/>
        </w:rPr>
      </w:pPr>
    </w:p>
    <w:p w:rsidR="006F18BE" w:rsidRDefault="006F18BE">
      <w:pPr>
        <w:rPr>
          <w:b/>
          <w:sz w:val="24"/>
        </w:rPr>
      </w:pPr>
    </w:p>
    <w:p w:rsidR="00AF22CD" w:rsidRDefault="00AF22CD">
      <w:pPr>
        <w:rPr>
          <w:b/>
          <w:sz w:val="24"/>
        </w:rPr>
      </w:pPr>
    </w:p>
    <w:p w:rsidR="004B2E79" w:rsidRPr="004B2E79" w:rsidRDefault="004B2E79">
      <w:pPr>
        <w:rPr>
          <w:b/>
          <w:sz w:val="24"/>
        </w:rPr>
      </w:pPr>
      <w:r w:rsidRPr="004B2E79">
        <w:rPr>
          <w:b/>
          <w:sz w:val="24"/>
        </w:rPr>
        <w:t>Credits</w:t>
      </w:r>
    </w:p>
    <w:p w:rsidR="00AF22CD" w:rsidRDefault="00AF22CD" w:rsidP="004B2E79">
      <w:pPr>
        <w:jc w:val="center"/>
      </w:pPr>
    </w:p>
    <w:p w:rsidR="00AF22CD" w:rsidRDefault="00AF22CD" w:rsidP="004B2E79">
      <w:pPr>
        <w:jc w:val="center"/>
      </w:pPr>
    </w:p>
    <w:p w:rsidR="00AF22CD" w:rsidRDefault="00AF22CD" w:rsidP="004B2E79">
      <w:pPr>
        <w:jc w:val="center"/>
      </w:pPr>
    </w:p>
    <w:p w:rsidR="004B2E79" w:rsidRPr="00AF22CD" w:rsidRDefault="004B2E79" w:rsidP="004B2E79">
      <w:pPr>
        <w:jc w:val="center"/>
      </w:pPr>
      <w:r w:rsidRPr="00AF22CD">
        <w:t xml:space="preserve">Game </w:t>
      </w:r>
      <w:r w:rsidR="006F18BE" w:rsidRPr="00AF22CD">
        <w:t>design</w:t>
      </w:r>
      <w:r w:rsidR="006F18BE" w:rsidRPr="00AF22CD">
        <w:tab/>
      </w:r>
      <w:r w:rsidRPr="00AF22CD">
        <w:t xml:space="preserve"> </w:t>
      </w:r>
      <w:r w:rsidR="00AF22CD">
        <w:tab/>
      </w:r>
      <w:r w:rsidRPr="00AF22CD">
        <w:t>–</w:t>
      </w:r>
      <w:r w:rsidR="006F18BE" w:rsidRPr="00AF22CD">
        <w:tab/>
      </w:r>
      <w:r w:rsidRPr="00AF22CD">
        <w:t xml:space="preserve"> Izhan</w:t>
      </w:r>
    </w:p>
    <w:p w:rsidR="006F18BE" w:rsidRPr="00AF22CD" w:rsidRDefault="006F18BE" w:rsidP="006F18BE">
      <w:pPr>
        <w:jc w:val="center"/>
      </w:pPr>
      <w:r w:rsidRPr="00AF22CD">
        <w:t xml:space="preserve">Game </w:t>
      </w:r>
      <w:r w:rsidRPr="00AF22CD">
        <w:t>Art</w:t>
      </w:r>
      <w:r w:rsidRPr="00AF22CD">
        <w:tab/>
      </w:r>
      <w:r w:rsidR="00AF22CD">
        <w:tab/>
      </w:r>
      <w:r w:rsidRPr="00AF22CD">
        <w:t>–</w:t>
      </w:r>
      <w:r w:rsidRPr="00AF22CD">
        <w:tab/>
        <w:t xml:space="preserve"> Izhan</w:t>
      </w:r>
    </w:p>
    <w:p w:rsidR="006F18BE" w:rsidRPr="00AF22CD" w:rsidRDefault="006F18BE" w:rsidP="006F18BE">
      <w:pPr>
        <w:jc w:val="center"/>
      </w:pPr>
      <w:r w:rsidRPr="00AF22CD">
        <w:t xml:space="preserve">Game </w:t>
      </w:r>
      <w:r w:rsidRPr="00AF22CD">
        <w:t>Story</w:t>
      </w:r>
      <w:r w:rsidRPr="00AF22CD">
        <w:tab/>
        <w:t xml:space="preserve"> </w:t>
      </w:r>
      <w:r w:rsidR="00AF22CD">
        <w:tab/>
      </w:r>
      <w:r w:rsidRPr="00AF22CD">
        <w:t>–</w:t>
      </w:r>
      <w:r w:rsidRPr="00AF22CD">
        <w:tab/>
        <w:t xml:space="preserve"> Izhan</w:t>
      </w:r>
    </w:p>
    <w:p w:rsidR="006F18BE" w:rsidRPr="00AF22CD" w:rsidRDefault="006F18BE" w:rsidP="006F18BE">
      <w:pPr>
        <w:jc w:val="center"/>
      </w:pPr>
      <w:r w:rsidRPr="00AF22CD">
        <w:t>Senior Developer</w:t>
      </w:r>
      <w:r w:rsidRPr="00AF22CD">
        <w:t xml:space="preserve"> </w:t>
      </w:r>
      <w:r w:rsidR="00AF22CD">
        <w:tab/>
      </w:r>
      <w:r w:rsidRPr="00AF22CD">
        <w:t>–</w:t>
      </w:r>
      <w:r w:rsidRPr="00AF22CD">
        <w:tab/>
        <w:t xml:space="preserve"> Izhan</w:t>
      </w:r>
    </w:p>
    <w:p w:rsidR="004B2E79" w:rsidRDefault="004B2E79"/>
    <w:p w:rsidR="007F12B6" w:rsidRDefault="007F12B6"/>
    <w:sectPr w:rsidR="007F12B6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6C01" w:rsidRDefault="00B76C01" w:rsidP="007F12B6">
      <w:pPr>
        <w:spacing w:after="0" w:line="240" w:lineRule="auto"/>
      </w:pPr>
      <w:r>
        <w:separator/>
      </w:r>
    </w:p>
  </w:endnote>
  <w:endnote w:type="continuationSeparator" w:id="0">
    <w:p w:rsidR="00B76C01" w:rsidRDefault="00B76C01" w:rsidP="007F12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C01" w:rsidRDefault="00B76C01" w:rsidP="007F12B6">
      <w:pPr>
        <w:spacing w:after="0" w:line="240" w:lineRule="auto"/>
      </w:pPr>
      <w:r>
        <w:separator/>
      </w:r>
    </w:p>
  </w:footnote>
  <w:footnote w:type="continuationSeparator" w:id="0">
    <w:p w:rsidR="00B76C01" w:rsidRDefault="00B76C01" w:rsidP="007F12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12B6" w:rsidRDefault="007F12B6">
    <w:pPr>
      <w:pStyle w:val="Header"/>
    </w:pPr>
    <w:r>
      <w:t>Izhan Nadeem Ahmed</w:t>
    </w:r>
    <w:r>
      <w:tab/>
      <w:t>Automata</w:t>
    </w:r>
    <w:r w:rsidR="00E47332">
      <w:t xml:space="preserve"> (Sec - A</w:t>
    </w:r>
    <w:r w:rsidR="00E47332">
      <w:t>)</w:t>
    </w:r>
    <w:r w:rsidR="00E47332">
      <w:t xml:space="preserve"> Morning</w:t>
    </w:r>
    <w:r>
      <w:tab/>
      <w:t xml:space="preserve">seat #B19102048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MDEzNTK2MDU1MrBU0lEKTi0uzszPAykwrAUAFlPUKiwAAAA="/>
  </w:docVars>
  <w:rsids>
    <w:rsidRoot w:val="002D4880"/>
    <w:rsid w:val="002D4880"/>
    <w:rsid w:val="004A1F94"/>
    <w:rsid w:val="004B2E79"/>
    <w:rsid w:val="0054547F"/>
    <w:rsid w:val="00593FF0"/>
    <w:rsid w:val="006F18BE"/>
    <w:rsid w:val="007F12B6"/>
    <w:rsid w:val="00887C19"/>
    <w:rsid w:val="00AC2235"/>
    <w:rsid w:val="00AF22CD"/>
    <w:rsid w:val="00B76C01"/>
    <w:rsid w:val="00C94C55"/>
    <w:rsid w:val="00D27CC9"/>
    <w:rsid w:val="00E47332"/>
    <w:rsid w:val="00EF7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32EA"/>
  <w15:chartTrackingRefBased/>
  <w15:docId w15:val="{8EFB3D55-D76B-4D06-A9F0-77644E8DC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12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2B6"/>
  </w:style>
  <w:style w:type="paragraph" w:styleId="Footer">
    <w:name w:val="footer"/>
    <w:basedOn w:val="Normal"/>
    <w:link w:val="FooterChar"/>
    <w:uiPriority w:val="99"/>
    <w:unhideWhenUsed/>
    <w:rsid w:val="007F12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2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gameon@gmail.com</dc:creator>
  <cp:keywords/>
  <dc:description/>
  <cp:lastModifiedBy>izzugameon@gmail.com</cp:lastModifiedBy>
  <cp:revision>8</cp:revision>
  <dcterms:created xsi:type="dcterms:W3CDTF">2022-06-13T09:04:00Z</dcterms:created>
  <dcterms:modified xsi:type="dcterms:W3CDTF">2022-06-13T10:00:00Z</dcterms:modified>
</cp:coreProperties>
</file>